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Buenos</w:t>
      </w:r>
      <w:r>
        <w:t xml:space="preserve"> </w:t>
      </w:r>
      <w:r>
        <w:t xml:space="preserve">Aires,</w:t>
      </w:r>
      <w:r>
        <w:t xml:space="preserve"> </w:t>
      </w:r>
      <w:r>
        <w:t xml:space="preserve">Argentina</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Hospital Name or Recruitment Team]</w:t>
      </w:r>
      <w:r>
        <w:br/>
      </w:r>
      <w:r>
        <w:t xml:space="preserve">[Hospital Address]</w:t>
      </w:r>
      <w:r>
        <w:br/>
      </w:r>
      <w:r>
        <w:t xml:space="preserve">Buenos Aires, Argentina</w:t>
      </w:r>
    </w:p>
    <w:bookmarkStart w:id="20" w:name="dear-hiring-committee"/>
    <w:p>
      <w:pPr>
        <w:pStyle w:val="Heading2"/>
      </w:pPr>
      <w:r>
        <w:t xml:space="preserve">Dear Hiring Committee,</w:t>
      </w:r>
    </w:p>
    <w:p>
      <w:pPr>
        <w:pStyle w:val="FirstParagraph"/>
      </w:pPr>
      <w:r>
        <w:t xml:space="preserve">I am writing to express my enthusiastic interest in the Surgeon position at your esteemed institution in Buenos Aires, Argentina. As a dedicated and skilled surgical professional with over [X years] of experience in [specific surgical specialty, e.g., general surgery, orthopedic surgery, etc.], I am eager to contribute my expertise to a healthcare environment that values excellence, innovation, and compassionate patient care. This opportunity aligns perfectly with my career goals and my commitment to advancing surgical standards in Argentina Buenos Aires.</w:t>
      </w:r>
    </w:p>
    <w:p>
      <w:pPr>
        <w:pStyle w:val="BodyText"/>
      </w:pPr>
      <w:r>
        <w:t xml:space="preserve">Throughout my career as a Surgeon, I have consistently prioritized precision, empathy, and continuous learning. My training at [Medical School/Training Institution] equipped me with a strong foundation in surgical techniques, while my subsequent work at [Hospital/Healthcare Facility Name] allowed me to refine my skills in complex procedures such as [list specific procedures or areas of expertise]. I have also maintained active participation in professional organizations, including [Name of Medical Society], where I engage with peers to stay updated on advancements in surgical science and ethics.</w:t>
      </w:r>
    </w:p>
    <w:p>
      <w:pPr>
        <w:pStyle w:val="BodyText"/>
      </w:pPr>
      <w:r>
        <w:t xml:space="preserve">What draws me specifically to Argentina Buenos Aires is the city’s reputation as a hub for medical innovation and its dynamic healthcare landscape. Buenos Aires is home to world-class hospitals, cutting-edge research institutions, and a diverse patient population that offers unique challenges and opportunities for surgical professionals. I am particularly inspired by your institution’s mission to [mention specific mission or value of the hospital, e.g., "provide equitable access to high-quality care" or "lead in medical research"]. As a Surgeon with a passion for bridging global medical practices with local needs, I believe my background and vision would align seamlessly with your goals.</w:t>
      </w:r>
    </w:p>
    <w:p>
      <w:pPr>
        <w:pStyle w:val="BodyText"/>
      </w:pPr>
      <w:r>
        <w:t xml:space="preserve">My experience as a Surgeon has been defined by my ability to work under pressure, collaborate effectively with multidisciplinary teams, and deliver outcomes that prioritize patient safety and satisfaction. For example, during [specific project or case], I [describe a relevant achievement, e.g., "developed a streamlined pre-operative protocol that reduced patient recovery times by 20%"]. This experience reinforced my belief that surgical success is not just about technical skill but also about fostering trust and communication with patients and their families.</w:t>
      </w:r>
    </w:p>
    <w:p>
      <w:pPr>
        <w:pStyle w:val="BodyText"/>
      </w:pPr>
      <w:r>
        <w:t xml:space="preserve">Argentina Buenos Aires offers a vibrant cultural environment that I am eager to immerse myself in. While my professional focus remains on surgery, I am deeply committed to understanding the local healthcare context and contributing to the community. I have studied the unique challenges faced by healthcare providers in Argentina, including [mention specific issues, e.g., "access to resources in underserved areas" or "the integration of technology in clinical settings"], and I am prepared to adapt my skills to address these needs. My ability to communicate effectively in [language, e.g., Spanish] further enhances my readiness to work within this environment.</w:t>
      </w:r>
    </w:p>
    <w:p>
      <w:pPr>
        <w:pStyle w:val="BodyText"/>
      </w:pPr>
      <w:r>
        <w:t xml:space="preserve">One of the core principles that guide my work as a Surgeon is the belief that every patient deserves personalized, evidence-based care. In Buenos Aires, where healthcare systems are evolving to meet modern demands, I am excited to bring my expertise in [specific area, e.g., minimally invasive surgery or trauma care] while learning from the innovative practices of Argentine surgeons. I am particularly interested in collaborating with your team on [mention a specific initiative or research area, e.g., "improving post-operative care protocols" or "expanding surgical training programs"].</w:t>
      </w:r>
    </w:p>
    <w:p>
      <w:pPr>
        <w:pStyle w:val="BodyText"/>
      </w:pPr>
      <w:r>
        <w:t xml:space="preserve">I am confident that my qualifications as a Surgeon, combined with my adaptability and cultural sensitivity, make me an ideal candidate for this role. I am eager to bring my experience in [specific surgical field] to your institution and contribute to the ongoing success of your team. My goal is not only to meet but exceed expectations by delivering exceptional care that reflects the highest standards of surgical excellence.</w:t>
      </w:r>
    </w:p>
    <w:p>
      <w:pPr>
        <w:pStyle w:val="BodyText"/>
      </w:pPr>
      <w:r>
        <w:t xml:space="preserve">Thank you for considering my application. I would welcome the opportunity to discuss how my background, skills, and passion for surgery align with the needs of your organization. Please feel free to contact me at [Your Phone Number] or [Your Email Address] at your convenience. I look forward to the possibility of contributing to the legacy of excellence that defines your hospital in Buenos Aires, Argentina.</w:t>
      </w:r>
    </w:p>
    <w:p>
      <w:pPr>
        <w:pStyle w:val="BodyText"/>
      </w:pPr>
      <w:r>
        <w:t xml:space="preserve">Sincerely,</w:t>
      </w:r>
    </w:p>
    <w:p>
      <w:pPr>
        <w:pStyle w:val="BodyText"/>
      </w:pPr>
      <w:r>
        <w:rPr>
          <w:bCs/>
          <w:b/>
        </w:rPr>
        <w:t xml:space="preserve">[Your Full Name]</w:t>
      </w:r>
      <w:r>
        <w:br/>
      </w:r>
      <w:r>
        <w:t xml:space="preserve">[Your Contact Information]</w:t>
      </w:r>
      <w:r>
        <w:br/>
      </w:r>
      <w:r>
        <w:t xml:space="preserve">[LinkedIn Profile or Professional Website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Buenos Aires, Argentina</dc:title>
  <dc:creator/>
  <dc:language>en</dc:language>
  <cp:keywords/>
  <dcterms:created xsi:type="dcterms:W3CDTF">2026-07-23T11:46:40Z</dcterms:created>
  <dcterms:modified xsi:type="dcterms:W3CDTF">2026-07-23T11:46:40Z</dcterms:modified>
</cp:coreProperties>
</file>

<file path=docProps/custom.xml><?xml version="1.0" encoding="utf-8"?>
<Properties xmlns="http://schemas.openxmlformats.org/officeDocument/2006/custom-properties" xmlns:vt="http://schemas.openxmlformats.org/officeDocument/2006/docPropsVTypes"/>
</file>